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333D" w:rsidRDefault="00C32A1A" w:rsidP="00C32A1A">
      <w:pPr>
        <w:tabs>
          <w:tab w:val="center" w:pos="4323"/>
          <w:tab w:val="left" w:pos="7005"/>
        </w:tabs>
        <w:autoSpaceDE w:val="0"/>
        <w:autoSpaceDN w:val="0"/>
        <w:adjustRightInd w:val="0"/>
        <w:rPr>
          <w:b/>
          <w:bCs/>
          <w:rtl/>
        </w:rPr>
      </w:pPr>
      <w:r>
        <w:rPr>
          <w:b/>
          <w:bCs/>
        </w:rPr>
        <w:tab/>
      </w:r>
      <w:r>
        <w:rPr>
          <w:b/>
          <w:bCs/>
        </w:rPr>
        <w:tab/>
      </w:r>
    </w:p>
    <w:p w:rsidR="000E62EE" w:rsidRDefault="000E62EE" w:rsidP="000D6117">
      <w:pPr>
        <w:autoSpaceDE w:val="0"/>
        <w:autoSpaceDN w:val="0"/>
        <w:adjustRightInd w:val="0"/>
        <w:jc w:val="center"/>
        <w:rPr>
          <w:b/>
          <w:bCs/>
        </w:rPr>
      </w:pPr>
    </w:p>
    <w:p w:rsidR="00E34CA4" w:rsidRPr="00C57E04" w:rsidRDefault="004F366F" w:rsidP="000D6117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 xml:space="preserve">                     </w:t>
      </w:r>
      <w:r w:rsidR="00E34CA4" w:rsidRPr="00C57E04">
        <w:rPr>
          <w:b/>
          <w:bCs/>
        </w:rPr>
        <w:t>République Algérienne Démocratique et Populaire</w:t>
      </w:r>
    </w:p>
    <w:p w:rsidR="00E34CA4" w:rsidRPr="00C57E04" w:rsidRDefault="00B94612" w:rsidP="00B94612">
      <w:pPr>
        <w:tabs>
          <w:tab w:val="center" w:pos="4323"/>
        </w:tabs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ab/>
      </w:r>
      <w:r w:rsidR="004F366F">
        <w:rPr>
          <w:b/>
          <w:bCs/>
        </w:rPr>
        <w:t xml:space="preserve">      M</w:t>
      </w:r>
      <w:r w:rsidR="00E34CA4" w:rsidRPr="00C57E04">
        <w:rPr>
          <w:b/>
          <w:bCs/>
        </w:rPr>
        <w:t xml:space="preserve">inistère de l’Enseignement Supérieur et de </w:t>
      </w:r>
      <w:smartTag w:uri="urn:schemas-microsoft-com:office:smarttags" w:element="PersonName">
        <w:smartTagPr>
          <w:attr w:name="ProductID" w:val="la Recherche Scientifique"/>
        </w:smartTagPr>
        <w:r w:rsidR="00E34CA4" w:rsidRPr="00C57E04">
          <w:rPr>
            <w:b/>
            <w:bCs/>
          </w:rPr>
          <w:t>la Recherche Scientifique</w:t>
        </w:r>
      </w:smartTag>
    </w:p>
    <w:p w:rsidR="000D6117" w:rsidRDefault="000D6117" w:rsidP="000D6117">
      <w:pPr>
        <w:rPr>
          <w:b/>
          <w:bCs/>
        </w:rPr>
      </w:pPr>
      <w:r>
        <w:rPr>
          <w:b/>
          <w:bCs/>
        </w:rPr>
        <w:t xml:space="preserve">                        </w:t>
      </w:r>
      <w:r w:rsidR="004F366F">
        <w:rPr>
          <w:b/>
          <w:bCs/>
        </w:rPr>
        <w:t xml:space="preserve">                                </w:t>
      </w:r>
      <w:r w:rsidR="002B697B">
        <w:rPr>
          <w:b/>
          <w:bCs/>
        </w:rPr>
        <w:t>Université 8 Mai 1945 Guelma</w:t>
      </w:r>
    </w:p>
    <w:p w:rsidR="002B697B" w:rsidRDefault="002B697B" w:rsidP="000D6117">
      <w:pPr>
        <w:rPr>
          <w:b/>
          <w:bCs/>
        </w:rPr>
      </w:pPr>
    </w:p>
    <w:p w:rsidR="002B697B" w:rsidRDefault="00844081" w:rsidP="002B697B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2124075" cy="666750"/>
            <wp:effectExtent l="19050" t="0" r="9525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697B" w:rsidRDefault="000D6117" w:rsidP="002B697B">
      <w:pPr>
        <w:rPr>
          <w:b/>
          <w:bCs/>
        </w:rPr>
      </w:pPr>
      <w:r>
        <w:rPr>
          <w:b/>
          <w:bCs/>
        </w:rPr>
        <w:t xml:space="preserve">                </w:t>
      </w:r>
      <w:r w:rsidR="00A106E0">
        <w:rPr>
          <w:rFonts w:hint="cs"/>
          <w:b/>
          <w:bCs/>
          <w:rtl/>
        </w:rPr>
        <w:t xml:space="preserve">  </w:t>
      </w:r>
      <w:r w:rsidR="00A106E0">
        <w:rPr>
          <w:b/>
          <w:bCs/>
        </w:rPr>
        <w:t xml:space="preserve">          </w:t>
      </w:r>
      <w:r w:rsidR="00A106E0">
        <w:rPr>
          <w:rFonts w:hint="cs"/>
          <w:b/>
          <w:bCs/>
          <w:rtl/>
        </w:rPr>
        <w:t xml:space="preserve">                 </w:t>
      </w:r>
      <w:r>
        <w:rPr>
          <w:b/>
          <w:bCs/>
        </w:rPr>
        <w:t xml:space="preserve">   </w:t>
      </w:r>
    </w:p>
    <w:p w:rsidR="000D6117" w:rsidRDefault="00487D5D" w:rsidP="009C1920">
      <w:pPr>
        <w:jc w:val="center"/>
        <w:rPr>
          <w:b/>
          <w:bCs/>
        </w:rPr>
      </w:pPr>
      <w:r>
        <w:rPr>
          <w:b/>
          <w:bCs/>
        </w:rPr>
        <w:t>Faculté…</w:t>
      </w:r>
      <w:r w:rsidR="00DF524C">
        <w:rPr>
          <w:b/>
          <w:bCs/>
        </w:rPr>
        <w:t>………………</w:t>
      </w:r>
      <w:r w:rsidR="00D762B9">
        <w:rPr>
          <w:b/>
          <w:bCs/>
        </w:rPr>
        <w:t>……</w:t>
      </w:r>
      <w:r>
        <w:rPr>
          <w:b/>
          <w:bCs/>
        </w:rPr>
        <w:t>…………………………….</w:t>
      </w:r>
    </w:p>
    <w:p w:rsidR="000D6117" w:rsidRPr="000D6117" w:rsidRDefault="000D6117" w:rsidP="009C1920">
      <w:pPr>
        <w:jc w:val="center"/>
        <w:rPr>
          <w:b/>
          <w:bCs/>
        </w:rPr>
      </w:pPr>
      <w:r>
        <w:rPr>
          <w:b/>
          <w:bCs/>
        </w:rPr>
        <w:t>Département ……</w:t>
      </w:r>
      <w:r w:rsidR="002B697B">
        <w:rPr>
          <w:b/>
          <w:bCs/>
        </w:rPr>
        <w:t>………</w:t>
      </w:r>
      <w:r w:rsidR="00D762B9">
        <w:rPr>
          <w:b/>
          <w:bCs/>
        </w:rPr>
        <w:t>…</w:t>
      </w:r>
      <w:r w:rsidR="002B697B">
        <w:rPr>
          <w:b/>
          <w:bCs/>
        </w:rPr>
        <w:t>…………</w:t>
      </w:r>
      <w:r>
        <w:rPr>
          <w:b/>
          <w:bCs/>
        </w:rPr>
        <w:t>……………</w:t>
      </w:r>
      <w:r w:rsidR="00487D5D">
        <w:rPr>
          <w:b/>
          <w:bCs/>
        </w:rPr>
        <w:t>……..</w:t>
      </w:r>
    </w:p>
    <w:p w:rsidR="002B697B" w:rsidRDefault="002B697B" w:rsidP="006542E7">
      <w:pPr>
        <w:autoSpaceDE w:val="0"/>
        <w:autoSpaceDN w:val="0"/>
        <w:adjustRightInd w:val="0"/>
        <w:jc w:val="center"/>
        <w:rPr>
          <w:b/>
          <w:bCs/>
          <w:sz w:val="48"/>
          <w:szCs w:val="48"/>
        </w:rPr>
      </w:pPr>
    </w:p>
    <w:p w:rsidR="009C1920" w:rsidRDefault="00E34CA4" w:rsidP="009C1920">
      <w:pPr>
        <w:autoSpaceDE w:val="0"/>
        <w:autoSpaceDN w:val="0"/>
        <w:adjustRightInd w:val="0"/>
        <w:jc w:val="center"/>
        <w:rPr>
          <w:b/>
          <w:bCs/>
          <w:sz w:val="48"/>
          <w:szCs w:val="48"/>
        </w:rPr>
      </w:pPr>
      <w:r w:rsidRPr="009C1C7F">
        <w:rPr>
          <w:b/>
          <w:bCs/>
          <w:sz w:val="48"/>
          <w:szCs w:val="48"/>
        </w:rPr>
        <w:t>THÈSE</w:t>
      </w:r>
      <w:r w:rsidR="009C1920">
        <w:rPr>
          <w:b/>
          <w:bCs/>
          <w:sz w:val="48"/>
          <w:szCs w:val="48"/>
        </w:rPr>
        <w:t xml:space="preserve"> </w:t>
      </w:r>
    </w:p>
    <w:p w:rsidR="009C1920" w:rsidRDefault="009C1920" w:rsidP="009C1920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p w:rsidR="00271C7C" w:rsidRPr="00FB2DA8" w:rsidRDefault="00994688" w:rsidP="00271C7C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  <w:r w:rsidRPr="00FB2DA8">
        <w:rPr>
          <w:b/>
          <w:bCs/>
          <w:spacing w:val="-10"/>
          <w:sz w:val="32"/>
          <w:szCs w:val="32"/>
        </w:rPr>
        <w:t xml:space="preserve">En Vue De L’obtention Du </w:t>
      </w:r>
      <w:r>
        <w:rPr>
          <w:b/>
          <w:bCs/>
          <w:spacing w:val="-10"/>
          <w:sz w:val="32"/>
          <w:szCs w:val="32"/>
        </w:rPr>
        <w:t>Diplôme De</w:t>
      </w:r>
    </w:p>
    <w:p w:rsidR="00271C7C" w:rsidRDefault="00994688" w:rsidP="00271C7C">
      <w:pPr>
        <w:autoSpaceDE w:val="0"/>
        <w:autoSpaceDN w:val="0"/>
        <w:adjustRightInd w:val="0"/>
        <w:jc w:val="center"/>
        <w:rPr>
          <w:b/>
          <w:bCs/>
          <w:spacing w:val="-10"/>
          <w:sz w:val="32"/>
          <w:szCs w:val="32"/>
        </w:rPr>
      </w:pPr>
      <w:r w:rsidRPr="00FB2DA8">
        <w:rPr>
          <w:b/>
          <w:bCs/>
          <w:spacing w:val="-10"/>
          <w:sz w:val="32"/>
          <w:szCs w:val="32"/>
        </w:rPr>
        <w:t>Doc</w:t>
      </w:r>
      <w:r>
        <w:rPr>
          <w:b/>
          <w:bCs/>
          <w:spacing w:val="-10"/>
          <w:sz w:val="32"/>
          <w:szCs w:val="32"/>
        </w:rPr>
        <w:t>torat En Science</w:t>
      </w:r>
      <w:r w:rsidR="001B13E7">
        <w:rPr>
          <w:b/>
          <w:bCs/>
          <w:spacing w:val="-10"/>
          <w:sz w:val="32"/>
          <w:szCs w:val="32"/>
        </w:rPr>
        <w:t>s</w:t>
      </w:r>
      <w:bookmarkStart w:id="0" w:name="_GoBack"/>
      <w:bookmarkEnd w:id="0"/>
      <w:r w:rsidR="00271C7C">
        <w:rPr>
          <w:b/>
          <w:bCs/>
          <w:spacing w:val="-10"/>
          <w:sz w:val="32"/>
          <w:szCs w:val="32"/>
        </w:rPr>
        <w:t xml:space="preserve"> </w:t>
      </w:r>
      <w:r w:rsidR="00271C7C" w:rsidRPr="00FB2DA8">
        <w:rPr>
          <w:b/>
          <w:bCs/>
          <w:spacing w:val="-10"/>
          <w:sz w:val="32"/>
          <w:szCs w:val="32"/>
        </w:rPr>
        <w:t xml:space="preserve"> </w:t>
      </w:r>
    </w:p>
    <w:p w:rsidR="00271C7C" w:rsidRPr="00271C7C" w:rsidRDefault="00271C7C" w:rsidP="00271C7C">
      <w:pPr>
        <w:autoSpaceDE w:val="0"/>
        <w:autoSpaceDN w:val="0"/>
        <w:adjustRightInd w:val="0"/>
        <w:jc w:val="center"/>
        <w:rPr>
          <w:b/>
          <w:bCs/>
          <w:spacing w:val="-10"/>
          <w:sz w:val="16"/>
          <w:szCs w:val="16"/>
        </w:rPr>
      </w:pPr>
    </w:p>
    <w:p w:rsidR="00271C7C" w:rsidRDefault="00271C7C" w:rsidP="00271C7C">
      <w:pPr>
        <w:autoSpaceDE w:val="0"/>
        <w:autoSpaceDN w:val="0"/>
        <w:adjustRightInd w:val="0"/>
        <w:jc w:val="center"/>
        <w:rPr>
          <w:b/>
          <w:bCs/>
          <w:spacing w:val="-10"/>
          <w:sz w:val="32"/>
          <w:szCs w:val="32"/>
        </w:rPr>
      </w:pPr>
    </w:p>
    <w:p w:rsidR="009C1920" w:rsidRPr="00F1499B" w:rsidRDefault="009C1920" w:rsidP="00271C7C">
      <w:pPr>
        <w:autoSpaceDE w:val="0"/>
        <w:autoSpaceDN w:val="0"/>
        <w:adjustRightInd w:val="0"/>
        <w:jc w:val="center"/>
        <w:rPr>
          <w:sz w:val="28"/>
          <w:szCs w:val="28"/>
        </w:rPr>
      </w:pPr>
      <w:r w:rsidRPr="00F1499B">
        <w:rPr>
          <w:sz w:val="28"/>
          <w:szCs w:val="28"/>
        </w:rPr>
        <w:t>Filière : …………</w:t>
      </w:r>
      <w:r>
        <w:rPr>
          <w:sz w:val="28"/>
          <w:szCs w:val="28"/>
        </w:rPr>
        <w:t>……..</w:t>
      </w:r>
      <w:r w:rsidRPr="00F1499B">
        <w:rPr>
          <w:sz w:val="28"/>
          <w:szCs w:val="28"/>
        </w:rPr>
        <w:t>…</w:t>
      </w:r>
      <w:r w:rsidRPr="00F1499B">
        <w:rPr>
          <w:rFonts w:hint="cs"/>
          <w:sz w:val="28"/>
          <w:szCs w:val="28"/>
          <w:rtl/>
        </w:rPr>
        <w:t xml:space="preserve">    </w:t>
      </w:r>
    </w:p>
    <w:p w:rsidR="00E34CA4" w:rsidRPr="009C1C7F" w:rsidRDefault="00E34CA4" w:rsidP="006542E7">
      <w:pPr>
        <w:autoSpaceDE w:val="0"/>
        <w:autoSpaceDN w:val="0"/>
        <w:adjustRightInd w:val="0"/>
        <w:jc w:val="center"/>
        <w:rPr>
          <w:b/>
          <w:bCs/>
          <w:sz w:val="48"/>
          <w:szCs w:val="48"/>
        </w:rPr>
      </w:pPr>
    </w:p>
    <w:p w:rsidR="00E34CA4" w:rsidRDefault="00E34CA4" w:rsidP="00E34CA4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r w:rsidRPr="00C84702">
        <w:rPr>
          <w:b/>
          <w:bCs/>
          <w:sz w:val="28"/>
          <w:szCs w:val="28"/>
        </w:rPr>
        <w:t>Présentée par</w:t>
      </w:r>
    </w:p>
    <w:p w:rsidR="00E34CA4" w:rsidRPr="00C84702" w:rsidRDefault="00E34CA4" w:rsidP="00E34CA4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E34CA4" w:rsidRPr="00C57E04" w:rsidRDefault="002B697B" w:rsidP="002B697B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m et Prénom</w:t>
      </w:r>
    </w:p>
    <w:p w:rsidR="00E34CA4" w:rsidRPr="00C429FA" w:rsidRDefault="00E34CA4" w:rsidP="00E34CA4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E34CA4" w:rsidRPr="00F1499B" w:rsidRDefault="00080E88" w:rsidP="00E34CA4">
      <w:pPr>
        <w:autoSpaceDE w:val="0"/>
        <w:autoSpaceDN w:val="0"/>
        <w:adjustRightInd w:val="0"/>
        <w:jc w:val="center"/>
        <w:rPr>
          <w:b/>
          <w:bCs/>
          <w:i/>
          <w:iCs/>
          <w:sz w:val="36"/>
          <w:szCs w:val="36"/>
        </w:rPr>
      </w:pPr>
      <w:r>
        <w:rPr>
          <w:b/>
          <w:bCs/>
          <w:i/>
          <w:iCs/>
          <w:sz w:val="36"/>
          <w:szCs w:val="36"/>
        </w:rPr>
        <w:t>Intitulé</w:t>
      </w:r>
      <w:r w:rsidR="00D24D0D">
        <w:rPr>
          <w:b/>
          <w:bCs/>
          <w:i/>
          <w:iCs/>
          <w:sz w:val="36"/>
          <w:szCs w:val="36"/>
        </w:rPr>
        <w:t>e</w:t>
      </w:r>
    </w:p>
    <w:p w:rsidR="00E34CA4" w:rsidRDefault="00E34CA4" w:rsidP="00E34CA4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 w:firstRow="1" w:lastRow="1" w:firstColumn="1" w:lastColumn="1" w:noHBand="0" w:noVBand="0"/>
      </w:tblPr>
      <w:tblGrid>
        <w:gridCol w:w="8556"/>
      </w:tblGrid>
      <w:tr w:rsidR="00E34CA4" w:rsidRPr="00BD669C" w:rsidTr="00BD669C">
        <w:trPr>
          <w:trHeight w:val="870"/>
        </w:trPr>
        <w:tc>
          <w:tcPr>
            <w:tcW w:w="8862" w:type="dxa"/>
          </w:tcPr>
          <w:p w:rsidR="00E34CA4" w:rsidRPr="00BD669C" w:rsidRDefault="00E34CA4" w:rsidP="00BD669C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D669C">
              <w:rPr>
                <w:b/>
                <w:bCs/>
                <w:sz w:val="28"/>
                <w:szCs w:val="28"/>
              </w:rPr>
              <w:t>………………………………………………………………………………………………………………………………………………..</w:t>
            </w:r>
          </w:p>
        </w:tc>
      </w:tr>
    </w:tbl>
    <w:p w:rsidR="00E34CA4" w:rsidRDefault="00E34CA4" w:rsidP="00E34CA4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p w:rsidR="00E34CA4" w:rsidRPr="00DD0177" w:rsidRDefault="00E34CA4" w:rsidP="00E34CA4">
      <w:pPr>
        <w:autoSpaceDE w:val="0"/>
        <w:autoSpaceDN w:val="0"/>
        <w:adjustRightInd w:val="0"/>
      </w:pPr>
      <w:r w:rsidRPr="00DD0177">
        <w:t>Soutenu</w:t>
      </w:r>
      <w:r w:rsidR="008433F5">
        <w:t>e</w:t>
      </w:r>
      <w:r w:rsidRPr="00DD0177">
        <w:t xml:space="preserve"> le :</w:t>
      </w:r>
      <w:r>
        <w:t xml:space="preserve"> ………………......                               </w:t>
      </w:r>
      <w:r w:rsidRPr="00A14566">
        <w:t xml:space="preserve"> </w:t>
      </w:r>
      <w:r w:rsidRPr="00DD0177">
        <w:t>Devant le Jury composé de :</w:t>
      </w:r>
    </w:p>
    <w:p w:rsidR="00E34CA4" w:rsidRPr="00DD0177" w:rsidRDefault="00E34CA4" w:rsidP="00E34CA4">
      <w:pPr>
        <w:autoSpaceDE w:val="0"/>
        <w:autoSpaceDN w:val="0"/>
        <w:adjustRightInd w:val="0"/>
      </w:pP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 xml:space="preserve">………. </w:t>
      </w:r>
      <w:r>
        <w:tab/>
      </w:r>
      <w:r>
        <w:tab/>
        <w:t xml:space="preserve">  Univ. de …... </w:t>
      </w:r>
      <w:r>
        <w:tab/>
        <w:t xml:space="preserve">   Président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 </w:t>
      </w:r>
      <w:r>
        <w:tab/>
        <w:t xml:space="preserve">   Rapporteur</w:t>
      </w:r>
    </w:p>
    <w:p w:rsidR="00271C7C" w:rsidRDefault="00271C7C" w:rsidP="00271C7C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 </w:t>
      </w:r>
      <w:r>
        <w:tab/>
        <w:t xml:space="preserve">   Co-encadr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 xml:space="preserve">Mr………….. </w:t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</w:t>
      </w:r>
      <w:r>
        <w:tab/>
        <w:t xml:space="preserve">   Examinat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. </w:t>
      </w:r>
      <w:r>
        <w:tab/>
        <w:t xml:space="preserve">   Examinat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Univ. de ……..            Examinateur</w:t>
      </w:r>
    </w:p>
    <w:p w:rsidR="00DB1796" w:rsidRDefault="00DB1796" w:rsidP="00E34CA4">
      <w:pPr>
        <w:autoSpaceDE w:val="0"/>
        <w:autoSpaceDN w:val="0"/>
        <w:adjustRightInd w:val="0"/>
      </w:pPr>
    </w:p>
    <w:p w:rsidR="00E45FCA" w:rsidRDefault="00E45FCA" w:rsidP="00E45FCA">
      <w:pPr>
        <w:autoSpaceDE w:val="0"/>
        <w:autoSpaceDN w:val="0"/>
        <w:adjustRightInd w:val="0"/>
        <w:jc w:val="center"/>
        <w:rPr>
          <w:rtl/>
        </w:rPr>
      </w:pPr>
      <w:r w:rsidRPr="006542E7">
        <w:rPr>
          <w:b/>
          <w:bCs/>
          <w:sz w:val="28"/>
          <w:szCs w:val="28"/>
        </w:rPr>
        <w:t>Année Universitaire</w:t>
      </w:r>
      <w:r>
        <w:t> : ……</w:t>
      </w:r>
      <w:r>
        <w:rPr>
          <w:rFonts w:hint="cs"/>
          <w:rtl/>
        </w:rPr>
        <w:t>....................</w:t>
      </w:r>
    </w:p>
    <w:p w:rsidR="006542E7" w:rsidRDefault="006542E7" w:rsidP="00E45FCA">
      <w:pPr>
        <w:autoSpaceDE w:val="0"/>
        <w:autoSpaceDN w:val="0"/>
        <w:adjustRightInd w:val="0"/>
        <w:jc w:val="center"/>
      </w:pPr>
    </w:p>
    <w:p w:rsidR="00E45FCA" w:rsidRDefault="00E45FCA" w:rsidP="00177F55">
      <w:pPr>
        <w:autoSpaceDE w:val="0"/>
        <w:autoSpaceDN w:val="0"/>
        <w:adjustRightInd w:val="0"/>
      </w:pPr>
    </w:p>
    <w:sectPr w:rsidR="00E45FCA" w:rsidSect="00D94D4F">
      <w:pgSz w:w="12240" w:h="15840"/>
      <w:pgMar w:top="284" w:right="1797" w:bottom="1440" w:left="1797" w:header="720" w:footer="720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4B63" w:rsidRDefault="00514B63" w:rsidP="00B46886">
      <w:r>
        <w:separator/>
      </w:r>
    </w:p>
  </w:endnote>
  <w:endnote w:type="continuationSeparator" w:id="0">
    <w:p w:rsidR="00514B63" w:rsidRDefault="00514B63" w:rsidP="00B46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4B63" w:rsidRDefault="00514B63" w:rsidP="00B46886">
      <w:r>
        <w:separator/>
      </w:r>
    </w:p>
  </w:footnote>
  <w:footnote w:type="continuationSeparator" w:id="0">
    <w:p w:rsidR="00514B63" w:rsidRDefault="00514B63" w:rsidP="00B4688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zQ2NzI3NTIxNjVS0lEKTi0uzszPAymwrAUAcXL9CCwAAAA="/>
  </w:docVars>
  <w:rsids>
    <w:rsidRoot w:val="00E34CA4"/>
    <w:rsid w:val="00015CC1"/>
    <w:rsid w:val="0006383C"/>
    <w:rsid w:val="00080E88"/>
    <w:rsid w:val="000C0B31"/>
    <w:rsid w:val="000D4FBB"/>
    <w:rsid w:val="000D6117"/>
    <w:rsid w:val="000E62EE"/>
    <w:rsid w:val="00177F55"/>
    <w:rsid w:val="001A4C3A"/>
    <w:rsid w:val="001B002B"/>
    <w:rsid w:val="001B13E7"/>
    <w:rsid w:val="001C50D8"/>
    <w:rsid w:val="001C685B"/>
    <w:rsid w:val="0025264F"/>
    <w:rsid w:val="00271C7C"/>
    <w:rsid w:val="002806B1"/>
    <w:rsid w:val="002A233A"/>
    <w:rsid w:val="002A7794"/>
    <w:rsid w:val="002B697B"/>
    <w:rsid w:val="002D41A9"/>
    <w:rsid w:val="002D7E1E"/>
    <w:rsid w:val="00324F62"/>
    <w:rsid w:val="003462BF"/>
    <w:rsid w:val="003B222D"/>
    <w:rsid w:val="004027A1"/>
    <w:rsid w:val="00432FC6"/>
    <w:rsid w:val="00487D5D"/>
    <w:rsid w:val="004F366F"/>
    <w:rsid w:val="00514462"/>
    <w:rsid w:val="00514B63"/>
    <w:rsid w:val="00536EC5"/>
    <w:rsid w:val="005434ED"/>
    <w:rsid w:val="005F131D"/>
    <w:rsid w:val="006542E7"/>
    <w:rsid w:val="00656FB6"/>
    <w:rsid w:val="0069560F"/>
    <w:rsid w:val="006A43F9"/>
    <w:rsid w:val="006C2105"/>
    <w:rsid w:val="007351A5"/>
    <w:rsid w:val="00754665"/>
    <w:rsid w:val="00755D28"/>
    <w:rsid w:val="007A6A87"/>
    <w:rsid w:val="007C511B"/>
    <w:rsid w:val="00833D8C"/>
    <w:rsid w:val="008433F5"/>
    <w:rsid w:val="00844081"/>
    <w:rsid w:val="00844118"/>
    <w:rsid w:val="00910D5D"/>
    <w:rsid w:val="00927618"/>
    <w:rsid w:val="00950D48"/>
    <w:rsid w:val="00994688"/>
    <w:rsid w:val="009C1920"/>
    <w:rsid w:val="009F6784"/>
    <w:rsid w:val="00A106E0"/>
    <w:rsid w:val="00A430C3"/>
    <w:rsid w:val="00AA0FB2"/>
    <w:rsid w:val="00B12347"/>
    <w:rsid w:val="00B46886"/>
    <w:rsid w:val="00B603E0"/>
    <w:rsid w:val="00B841C8"/>
    <w:rsid w:val="00B94612"/>
    <w:rsid w:val="00BD669C"/>
    <w:rsid w:val="00BF0CA6"/>
    <w:rsid w:val="00BF127E"/>
    <w:rsid w:val="00BF333D"/>
    <w:rsid w:val="00C1270D"/>
    <w:rsid w:val="00C256BA"/>
    <w:rsid w:val="00C32A1A"/>
    <w:rsid w:val="00C35CA2"/>
    <w:rsid w:val="00C522B1"/>
    <w:rsid w:val="00CA1EB9"/>
    <w:rsid w:val="00CE35EC"/>
    <w:rsid w:val="00D24D0D"/>
    <w:rsid w:val="00D34C91"/>
    <w:rsid w:val="00D43728"/>
    <w:rsid w:val="00D5199C"/>
    <w:rsid w:val="00D762B9"/>
    <w:rsid w:val="00D94D4F"/>
    <w:rsid w:val="00DA22A3"/>
    <w:rsid w:val="00DB1796"/>
    <w:rsid w:val="00DC417F"/>
    <w:rsid w:val="00DF524C"/>
    <w:rsid w:val="00E167B5"/>
    <w:rsid w:val="00E34CA4"/>
    <w:rsid w:val="00E441DF"/>
    <w:rsid w:val="00E45FCA"/>
    <w:rsid w:val="00E71032"/>
    <w:rsid w:val="00E871A4"/>
    <w:rsid w:val="00EB27C1"/>
    <w:rsid w:val="00EF2AE9"/>
    <w:rsid w:val="00EF47F8"/>
    <w:rsid w:val="00EF4B44"/>
    <w:rsid w:val="00F1499B"/>
    <w:rsid w:val="00F14B67"/>
    <w:rsid w:val="00F32C5D"/>
    <w:rsid w:val="00F45717"/>
    <w:rsid w:val="00F50323"/>
    <w:rsid w:val="00F904A2"/>
    <w:rsid w:val="00FA7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4:docId w14:val="26102B19"/>
  <w15:docId w15:val="{4E3F1883-0177-498C-A37D-C5EA8E6FE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4CA4"/>
    <w:rPr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E34C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rsid w:val="00B46886"/>
    <w:pPr>
      <w:tabs>
        <w:tab w:val="center" w:pos="4320"/>
        <w:tab w:val="right" w:pos="8640"/>
      </w:tabs>
    </w:pPr>
  </w:style>
  <w:style w:type="character" w:customStyle="1" w:styleId="En-tteCar">
    <w:name w:val="En-tête Car"/>
    <w:link w:val="En-tte"/>
    <w:rsid w:val="00B46886"/>
    <w:rPr>
      <w:sz w:val="24"/>
      <w:szCs w:val="24"/>
      <w:lang w:val="fr-FR" w:eastAsia="fr-FR"/>
    </w:rPr>
  </w:style>
  <w:style w:type="paragraph" w:styleId="Pieddepage">
    <w:name w:val="footer"/>
    <w:basedOn w:val="Normal"/>
    <w:link w:val="PieddepageCar"/>
    <w:rsid w:val="00B46886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link w:val="Pieddepage"/>
    <w:rsid w:val="00B46886"/>
    <w:rPr>
      <w:sz w:val="24"/>
      <w:szCs w:val="24"/>
      <w:lang w:val="fr-FR" w:eastAsia="fr-FR"/>
    </w:rPr>
  </w:style>
  <w:style w:type="paragraph" w:styleId="Textedebulles">
    <w:name w:val="Balloon Text"/>
    <w:basedOn w:val="Normal"/>
    <w:link w:val="TextedebullesCar"/>
    <w:rsid w:val="00080E88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080E8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0F8299-62E1-4FDB-86A4-3937BC0ADF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149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épublique Algérienne Démocratique et Populaire</vt:lpstr>
    </vt:vector>
  </TitlesOfParts>
  <Company>VRP</Company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publique Algérienne Démocratique et Populaire</dc:title>
  <dc:creator>PG</dc:creator>
  <cp:lastModifiedBy>WIN8</cp:lastModifiedBy>
  <cp:revision>20</cp:revision>
  <cp:lastPrinted>2023-10-26T14:00:00Z</cp:lastPrinted>
  <dcterms:created xsi:type="dcterms:W3CDTF">2023-10-26T13:10:00Z</dcterms:created>
  <dcterms:modified xsi:type="dcterms:W3CDTF">2023-11-26T09:58:00Z</dcterms:modified>
</cp:coreProperties>
</file>